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26004" cy="391748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13145" cy="437949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45649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13145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4383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1690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21264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874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9792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09020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4011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8593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хатиб Осама НПИбд-02-20</dc:creator>
  <dc:language>ru-RU</dc:language>
  <cp:keywords/>
  <dcterms:created xsi:type="dcterms:W3CDTF">2023-09-07T13:59:53Z</dcterms:created>
  <dcterms:modified xsi:type="dcterms:W3CDTF">2023-09-07T13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